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811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8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urycy Oulayach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ina ŻUCZK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